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5A697D" w14:textId="2688A88E" w:rsidR="00480D79" w:rsidRDefault="00F43F8B" w:rsidP="00480D79">
      <w:pPr>
        <w:pStyle w:val="Heading1"/>
      </w:pPr>
      <w:r>
        <w:t xml:space="preserve">Membership </w:t>
      </w:r>
      <w:r w:rsidR="002811A8">
        <w:t>Committee</w:t>
      </w:r>
      <w:r w:rsidR="00480D79">
        <w:t xml:space="preserve"> </w:t>
      </w:r>
      <w:r>
        <w:t>Volunteer Application</w:t>
      </w:r>
    </w:p>
    <w:p w14:paraId="63B7144B" w14:textId="77777777" w:rsidR="00F43F8B" w:rsidRPr="00F43F8B" w:rsidRDefault="00F43F8B" w:rsidP="00F43F8B">
      <w:pPr>
        <w:spacing w:after="0"/>
      </w:pPr>
    </w:p>
    <w:p w14:paraId="733019F2" w14:textId="71677E2F" w:rsidR="006E2CFE" w:rsidRDefault="00480D79" w:rsidP="00480D79">
      <w:r>
        <w:t xml:space="preserve">Name:  </w:t>
      </w:r>
      <w:sdt>
        <w:sdtPr>
          <w:id w:val="-2111123495"/>
          <w:placeholder>
            <w:docPart w:val="240A2869ED7E4883A1299B7D6A8773E5"/>
          </w:placeholder>
          <w:showingPlcHdr/>
        </w:sdtPr>
        <w:sdtEndPr/>
        <w:sdtContent>
          <w:bookmarkStart w:id="0" w:name="_GoBack"/>
          <w:r w:rsidR="005C6D55">
            <w:rPr>
              <w:color w:val="AEAAAA" w:themeColor="background2" w:themeShade="BF"/>
            </w:rPr>
            <w:t>Enter you First</w:t>
          </w:r>
          <w:r>
            <w:rPr>
              <w:color w:val="AEAAAA" w:themeColor="background2" w:themeShade="BF"/>
            </w:rPr>
            <w:t xml:space="preserve"> and Last Name Here</w:t>
          </w:r>
          <w:bookmarkEnd w:id="0"/>
        </w:sdtContent>
      </w:sdt>
    </w:p>
    <w:p w14:paraId="7B4A414A" w14:textId="0C16C7EA" w:rsidR="005C6D55" w:rsidRDefault="005C6D55" w:rsidP="00480D79">
      <w:r>
        <w:t xml:space="preserve">Chapter:  </w:t>
      </w:r>
      <w:sdt>
        <w:sdtPr>
          <w:id w:val="-1867434764"/>
          <w:placeholder>
            <w:docPart w:val="8AF686CAC7B84AB08C5BC17279BF59FE"/>
          </w:placeholder>
          <w:showingPlcHdr/>
        </w:sdtPr>
        <w:sdtEndPr/>
        <w:sdtContent>
          <w:r w:rsidRPr="00137602">
            <w:rPr>
              <w:rStyle w:val="PlaceholderText"/>
            </w:rPr>
            <w:t>Click here to enter text.</w:t>
          </w:r>
        </w:sdtContent>
      </w:sdt>
    </w:p>
    <w:p w14:paraId="52A6BA0D" w14:textId="77777777" w:rsidR="00480D79" w:rsidRDefault="00480D79" w:rsidP="00480D79">
      <w:r>
        <w:t xml:space="preserve">Phone No.:  </w:t>
      </w:r>
      <w:sdt>
        <w:sdtPr>
          <w:id w:val="911748106"/>
          <w:placeholder>
            <w:docPart w:val="B2E6A54CB9DE49FDAC5BA1847B6C7C58"/>
          </w:placeholder>
          <w:showingPlcHdr/>
        </w:sdtPr>
        <w:sdtEndPr/>
        <w:sdtContent>
          <w:r>
            <w:rPr>
              <w:color w:val="AEAAAA" w:themeColor="background2" w:themeShade="BF"/>
            </w:rPr>
            <w:t>Enter the Best Phone No. to reach you.</w:t>
          </w:r>
        </w:sdtContent>
      </w:sdt>
    </w:p>
    <w:p w14:paraId="613C709E" w14:textId="77777777" w:rsidR="00480D79" w:rsidRDefault="00480D79" w:rsidP="00480D79">
      <w:r>
        <w:t xml:space="preserve">Email: </w:t>
      </w:r>
      <w:sdt>
        <w:sdtPr>
          <w:id w:val="-1124227415"/>
          <w:placeholder>
            <w:docPart w:val="C6AD68AE385941CF8ABF24D987A13A2D"/>
          </w:placeholder>
          <w:showingPlcHdr/>
        </w:sdtPr>
        <w:sdtEndPr/>
        <w:sdtContent>
          <w:r>
            <w:rPr>
              <w:rStyle w:val="PlaceholderText"/>
              <w:color w:val="AEAAAA" w:themeColor="background2" w:themeShade="BF"/>
            </w:rPr>
            <w:t>Enter your email address here.</w:t>
          </w:r>
        </w:sdtContent>
      </w:sdt>
    </w:p>
    <w:p w14:paraId="04172E69" w14:textId="421F42B6" w:rsidR="00480D79" w:rsidRPr="00002228" w:rsidRDefault="005C6D55" w:rsidP="00480D79">
      <w:pPr>
        <w:pStyle w:val="Heading2"/>
      </w:pPr>
      <w:r>
        <w:t>Experience</w:t>
      </w:r>
      <w:r w:rsidR="00480D79" w:rsidRPr="00002228">
        <w:t>:</w:t>
      </w:r>
    </w:p>
    <w:p w14:paraId="085C1271" w14:textId="3B7E589F" w:rsidR="00480D79" w:rsidRDefault="00480D79" w:rsidP="00B87150">
      <w:pPr>
        <w:spacing w:after="120" w:line="240" w:lineRule="auto"/>
      </w:pPr>
      <w:r>
        <w:t>Select all that apply</w:t>
      </w:r>
      <w:r w:rsidR="005C6D55">
        <w:t xml:space="preserve">.  </w:t>
      </w:r>
    </w:p>
    <w:p w14:paraId="4F3C378A" w14:textId="1ACD3C5E" w:rsidR="00480D79" w:rsidRDefault="00116CB2" w:rsidP="00B87150">
      <w:pPr>
        <w:spacing w:after="120" w:line="240" w:lineRule="auto"/>
      </w:pPr>
      <w:sdt>
        <w:sdtPr>
          <w:id w:val="-40599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0D79">
            <w:rPr>
              <w:rFonts w:ascii="MS Gothic" w:eastAsia="MS Gothic" w:hAnsi="MS Gothic" w:hint="eastAsia"/>
            </w:rPr>
            <w:t>☐</w:t>
          </w:r>
        </w:sdtContent>
      </w:sdt>
      <w:r w:rsidR="006E3509">
        <w:t xml:space="preserve"> </w:t>
      </w:r>
      <w:r w:rsidR="002811A8">
        <w:t xml:space="preserve">Served on past </w:t>
      </w:r>
      <w:r w:rsidR="005D4005">
        <w:t xml:space="preserve">or other Association Membership Services </w:t>
      </w:r>
      <w:r w:rsidR="00CA2BAF">
        <w:t>Committees</w:t>
      </w:r>
    </w:p>
    <w:p w14:paraId="675DE0FF" w14:textId="6E79909B" w:rsidR="003823BD" w:rsidRPr="00C72433" w:rsidRDefault="00116CB2" w:rsidP="00CA2BAF">
      <w:sdt>
        <w:sdtPr>
          <w:id w:val="-662784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3BD">
            <w:rPr>
              <w:rFonts w:ascii="MS Gothic" w:eastAsia="MS Gothic" w:hAnsi="MS Gothic" w:hint="eastAsia"/>
            </w:rPr>
            <w:t>☐</w:t>
          </w:r>
        </w:sdtContent>
      </w:sdt>
      <w:r w:rsidR="003823BD">
        <w:t xml:space="preserve"> </w:t>
      </w:r>
      <w:r w:rsidR="00CA2BAF">
        <w:t xml:space="preserve">Actively involved in the </w:t>
      </w:r>
      <w:proofErr w:type="spellStart"/>
      <w:r w:rsidR="00CA2BAF">
        <w:t>Cx</w:t>
      </w:r>
      <w:proofErr w:type="spellEnd"/>
      <w:r w:rsidR="00CA2BAF">
        <w:t xml:space="preserve"> profession</w:t>
      </w:r>
    </w:p>
    <w:p w14:paraId="2B0668A1" w14:textId="39034CBB" w:rsidR="003823BD" w:rsidRPr="00C72433" w:rsidRDefault="00116CB2" w:rsidP="003823BD">
      <w:sdt>
        <w:sdtPr>
          <w:id w:val="-1062025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3BD">
            <w:rPr>
              <w:rFonts w:ascii="MS Gothic" w:eastAsia="MS Gothic" w:hAnsi="MS Gothic" w:hint="eastAsia"/>
            </w:rPr>
            <w:t>☐</w:t>
          </w:r>
        </w:sdtContent>
      </w:sdt>
      <w:r w:rsidR="003823BD">
        <w:t xml:space="preserve"> </w:t>
      </w:r>
      <w:r w:rsidR="005C6D55">
        <w:t>Other skills you bring to the committee you would like to share?</w:t>
      </w:r>
      <w:r w:rsidR="003823BD">
        <w:t xml:space="preserve"> </w:t>
      </w:r>
    </w:p>
    <w:p w14:paraId="1CF92125" w14:textId="68DF277C" w:rsidR="002D4DAE" w:rsidRPr="004A5667" w:rsidRDefault="002D4DAE" w:rsidP="002D4DAE">
      <w:pPr>
        <w:tabs>
          <w:tab w:val="left" w:pos="4448"/>
        </w:tabs>
      </w:pPr>
      <w:r>
        <w:t xml:space="preserve">  </w:t>
      </w:r>
      <w:sdt>
        <w:sdtPr>
          <w:id w:val="1902942090"/>
          <w:placeholder>
            <w:docPart w:val="544741A5D15E443DB8109951873E440A"/>
          </w:placeholder>
          <w:showingPlcHdr/>
        </w:sdtPr>
        <w:sdtEndPr/>
        <w:sdtContent>
          <w:r w:rsidRPr="0061519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your answer</w:t>
          </w:r>
          <w:r w:rsidRPr="0061519A">
            <w:rPr>
              <w:rStyle w:val="PlaceholderText"/>
            </w:rPr>
            <w:t>.</w:t>
          </w:r>
        </w:sdtContent>
      </w:sdt>
    </w:p>
    <w:p w14:paraId="00228012" w14:textId="02C6A1A8" w:rsidR="0018567D" w:rsidRDefault="0018567D" w:rsidP="0018567D"/>
    <w:p w14:paraId="51292D14" w14:textId="0943911B" w:rsidR="0018567D" w:rsidRDefault="0018567D" w:rsidP="0018567D">
      <w:r>
        <w:t>Thank you for your application! Please submit to</w:t>
      </w:r>
      <w:r w:rsidRPr="00041F92">
        <w:t xml:space="preserve"> Liz Fischer, at </w:t>
      </w:r>
      <w:hyperlink r:id="rId10" w:history="1">
        <w:r w:rsidRPr="00041F92">
          <w:rPr>
            <w:rStyle w:val="Hyperlink"/>
          </w:rPr>
          <w:t>LFischer@bcxa.org</w:t>
        </w:r>
      </w:hyperlink>
      <w:r w:rsidRPr="00041F92">
        <w:t>.</w:t>
      </w:r>
    </w:p>
    <w:p w14:paraId="33B3394D" w14:textId="77777777" w:rsidR="0018567D" w:rsidRPr="00041F92" w:rsidRDefault="0018567D" w:rsidP="0018567D">
      <w:r>
        <w:t>For Questions or to discuss the role further, please call 971-245-6078</w:t>
      </w:r>
    </w:p>
    <w:p w14:paraId="10D9309C" w14:textId="540A770C" w:rsidR="00B87150" w:rsidRDefault="00B87150" w:rsidP="005C6D55">
      <w:pPr>
        <w:tabs>
          <w:tab w:val="left" w:pos="1890"/>
        </w:tabs>
        <w:spacing w:after="240" w:line="257" w:lineRule="auto"/>
      </w:pPr>
    </w:p>
    <w:sectPr w:rsidR="00B8715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7C9F18" w14:textId="77777777" w:rsidR="00637964" w:rsidRDefault="00637964" w:rsidP="00637964">
      <w:pPr>
        <w:spacing w:after="0" w:line="240" w:lineRule="auto"/>
      </w:pPr>
      <w:r>
        <w:separator/>
      </w:r>
    </w:p>
  </w:endnote>
  <w:endnote w:type="continuationSeparator" w:id="0">
    <w:p w14:paraId="0B6701BD" w14:textId="77777777" w:rsidR="00637964" w:rsidRDefault="00637964" w:rsidP="006379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158732" w14:textId="77777777" w:rsidR="00C32406" w:rsidRDefault="00C324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D4826E" w14:textId="64F947B8" w:rsidR="00637964" w:rsidRDefault="00C32406">
    <w:pPr>
      <w:pStyle w:val="Footer"/>
    </w:pPr>
    <w:r>
      <w:t>AC Application 2019 V.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13AAD" w14:textId="77777777" w:rsidR="00C32406" w:rsidRDefault="00C324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37729" w14:textId="77777777" w:rsidR="00637964" w:rsidRDefault="00637964" w:rsidP="00637964">
      <w:pPr>
        <w:spacing w:after="0" w:line="240" w:lineRule="auto"/>
      </w:pPr>
      <w:r>
        <w:separator/>
      </w:r>
    </w:p>
  </w:footnote>
  <w:footnote w:type="continuationSeparator" w:id="0">
    <w:p w14:paraId="6AC81EFF" w14:textId="77777777" w:rsidR="00637964" w:rsidRDefault="00637964" w:rsidP="006379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DAF99" w14:textId="77777777" w:rsidR="00C32406" w:rsidRDefault="00C324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4EC26C" w14:textId="77777777" w:rsidR="00C32406" w:rsidRDefault="00C324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DCA883" w14:textId="77777777" w:rsidR="00C32406" w:rsidRDefault="00C324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FE07C4"/>
    <w:multiLevelType w:val="hybridMultilevel"/>
    <w:tmpl w:val="5B96F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B03E7"/>
    <w:multiLevelType w:val="hybridMultilevel"/>
    <w:tmpl w:val="BAC24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6169F2"/>
    <w:multiLevelType w:val="multilevel"/>
    <w:tmpl w:val="58C02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0BC46AF"/>
    <w:multiLevelType w:val="hybridMultilevel"/>
    <w:tmpl w:val="C6C4C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BB36FA"/>
    <w:multiLevelType w:val="multilevel"/>
    <w:tmpl w:val="A5DC7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GatdSFYBUIl2q1q+3Rqzmndkob2zdWrpv7h9AmUGKX0tx7KfLss/jOad3q33qXh9N+euR2n9ne+KjlWc1B2x+Q==" w:salt="SgIUM0p7pAuXXB1xg/fzu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DMzMDc0NbYwNLdQ0lEKTi0uzszPAykwrQUAuYfX/CwAAAA="/>
  </w:docVars>
  <w:rsids>
    <w:rsidRoot w:val="00C72433"/>
    <w:rsid w:val="00002228"/>
    <w:rsid w:val="00017325"/>
    <w:rsid w:val="00116CB2"/>
    <w:rsid w:val="00127A78"/>
    <w:rsid w:val="0018567D"/>
    <w:rsid w:val="001C1C16"/>
    <w:rsid w:val="001C3B18"/>
    <w:rsid w:val="0023529F"/>
    <w:rsid w:val="002454C0"/>
    <w:rsid w:val="002811A8"/>
    <w:rsid w:val="002A372B"/>
    <w:rsid w:val="002D4DAE"/>
    <w:rsid w:val="002E0260"/>
    <w:rsid w:val="003823BD"/>
    <w:rsid w:val="00480D79"/>
    <w:rsid w:val="005550CE"/>
    <w:rsid w:val="005A38AE"/>
    <w:rsid w:val="005C6D55"/>
    <w:rsid w:val="005D4005"/>
    <w:rsid w:val="00637298"/>
    <w:rsid w:val="00637964"/>
    <w:rsid w:val="00643956"/>
    <w:rsid w:val="00660161"/>
    <w:rsid w:val="006E2CFE"/>
    <w:rsid w:val="006E3509"/>
    <w:rsid w:val="00730489"/>
    <w:rsid w:val="00775B73"/>
    <w:rsid w:val="007D2C8A"/>
    <w:rsid w:val="008322E2"/>
    <w:rsid w:val="00840534"/>
    <w:rsid w:val="0085170A"/>
    <w:rsid w:val="008606B1"/>
    <w:rsid w:val="008E6670"/>
    <w:rsid w:val="009C0ADE"/>
    <w:rsid w:val="009C7E7A"/>
    <w:rsid w:val="009F301C"/>
    <w:rsid w:val="00A1028F"/>
    <w:rsid w:val="00A156B9"/>
    <w:rsid w:val="00A71990"/>
    <w:rsid w:val="00A900E2"/>
    <w:rsid w:val="00B22098"/>
    <w:rsid w:val="00B87150"/>
    <w:rsid w:val="00B94595"/>
    <w:rsid w:val="00BA26B5"/>
    <w:rsid w:val="00BD403E"/>
    <w:rsid w:val="00C22C5A"/>
    <w:rsid w:val="00C32406"/>
    <w:rsid w:val="00C52ECE"/>
    <w:rsid w:val="00C72433"/>
    <w:rsid w:val="00CA2BAF"/>
    <w:rsid w:val="00D20EAB"/>
    <w:rsid w:val="00DA07C6"/>
    <w:rsid w:val="00E57E0D"/>
    <w:rsid w:val="00F30CDB"/>
    <w:rsid w:val="00F43F8B"/>
    <w:rsid w:val="00F51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C9919"/>
  <w15:docId w15:val="{FC7E658B-DB37-459E-B34C-C99639C9E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52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45911" w:themeColor="accent2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7E7A"/>
    <w:pPr>
      <w:spacing w:before="40"/>
      <w:outlineLvl w:val="1"/>
    </w:pPr>
    <w:rPr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372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2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2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29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2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298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D403E"/>
    <w:pPr>
      <w:spacing w:after="0" w:line="240" w:lineRule="auto"/>
      <w:contextualSpacing/>
    </w:pPr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403E"/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paragraph" w:styleId="ListParagraph">
    <w:name w:val="List Paragraph"/>
    <w:basedOn w:val="Normal"/>
    <w:uiPriority w:val="34"/>
    <w:qFormat/>
    <w:rsid w:val="00BD40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3529F"/>
    <w:rPr>
      <w:rFonts w:asciiTheme="majorHAnsi" w:eastAsiaTheme="majorEastAsia" w:hAnsiTheme="majorHAnsi" w:cstheme="majorBidi"/>
      <w:b/>
      <w:color w:val="C45911" w:themeColor="accent2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C1C16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9C7E7A"/>
    <w:rPr>
      <w:rFonts w:asciiTheme="majorHAnsi" w:eastAsiaTheme="majorEastAsia" w:hAnsiTheme="majorHAnsi" w:cstheme="majorBidi"/>
      <w:b/>
      <w:color w:val="FF9900"/>
      <w:sz w:val="26"/>
      <w:szCs w:val="26"/>
    </w:rPr>
  </w:style>
  <w:style w:type="table" w:styleId="TableGrid">
    <w:name w:val="Table Grid"/>
    <w:basedOn w:val="TableNormal"/>
    <w:uiPriority w:val="59"/>
    <w:rsid w:val="002E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8715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7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964"/>
  </w:style>
  <w:style w:type="paragraph" w:styleId="Footer">
    <w:name w:val="footer"/>
    <w:basedOn w:val="Normal"/>
    <w:link w:val="FooterChar"/>
    <w:uiPriority w:val="99"/>
    <w:unhideWhenUsed/>
    <w:rsid w:val="00637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9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LFischer@bcxa.org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40A2869ED7E4883A1299B7D6A877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90ADA-9B7B-41F6-AB56-D61039B24F01}"/>
      </w:docPartPr>
      <w:docPartBody>
        <w:p w:rsidR="005B316B" w:rsidRDefault="00CC64C6" w:rsidP="00CC64C6">
          <w:pPr>
            <w:pStyle w:val="240A2869ED7E4883A1299B7D6A8773E53"/>
          </w:pPr>
          <w:r>
            <w:rPr>
              <w:color w:val="AEAAAA" w:themeColor="background2" w:themeShade="BF"/>
            </w:rPr>
            <w:t>Enter you First and Last Name Here</w:t>
          </w:r>
        </w:p>
      </w:docPartBody>
    </w:docPart>
    <w:docPart>
      <w:docPartPr>
        <w:name w:val="B2E6A54CB9DE49FDAC5BA1847B6C7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BC5E9-5056-420F-9793-346CC00A5D8B}"/>
      </w:docPartPr>
      <w:docPartBody>
        <w:p w:rsidR="005B316B" w:rsidRDefault="00CC64C6" w:rsidP="00CC64C6">
          <w:pPr>
            <w:pStyle w:val="B2E6A54CB9DE49FDAC5BA1847B6C7C583"/>
          </w:pPr>
          <w:r>
            <w:rPr>
              <w:color w:val="AEAAAA" w:themeColor="background2" w:themeShade="BF"/>
            </w:rPr>
            <w:t>Enter the Best Phone No. to reach you.</w:t>
          </w:r>
        </w:p>
      </w:docPartBody>
    </w:docPart>
    <w:docPart>
      <w:docPartPr>
        <w:name w:val="C6AD68AE385941CF8ABF24D987A13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43D5D-3461-435B-93CD-90C09CEE0FF2}"/>
      </w:docPartPr>
      <w:docPartBody>
        <w:p w:rsidR="005B316B" w:rsidRDefault="00CC64C6" w:rsidP="00CC64C6">
          <w:pPr>
            <w:pStyle w:val="C6AD68AE385941CF8ABF24D987A13A2D3"/>
          </w:pPr>
          <w:r>
            <w:rPr>
              <w:rStyle w:val="PlaceholderText"/>
              <w:color w:val="AEAAAA" w:themeColor="background2" w:themeShade="BF"/>
            </w:rPr>
            <w:t>Enter your email address here.</w:t>
          </w:r>
        </w:p>
      </w:docPartBody>
    </w:docPart>
    <w:docPart>
      <w:docPartPr>
        <w:name w:val="8AF686CAC7B84AB08C5BC17279BF5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3879B-F61F-44AF-A652-FB65962546E1}"/>
      </w:docPartPr>
      <w:docPartBody>
        <w:p w:rsidR="00CC64C6" w:rsidRDefault="00CC64C6" w:rsidP="00CC64C6">
          <w:pPr>
            <w:pStyle w:val="8AF686CAC7B84AB08C5BC17279BF59FE2"/>
          </w:pPr>
          <w:r w:rsidRPr="00137602">
            <w:rPr>
              <w:rStyle w:val="PlaceholderText"/>
            </w:rPr>
            <w:t>Click here to enter text.</w:t>
          </w:r>
        </w:p>
      </w:docPartBody>
    </w:docPart>
    <w:docPart>
      <w:docPartPr>
        <w:name w:val="544741A5D15E443DB8109951873E4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027CD-12D0-4DA1-87DD-6F06D251FC0F}"/>
      </w:docPartPr>
      <w:docPartBody>
        <w:p w:rsidR="00F70A5E" w:rsidRDefault="00CC64C6" w:rsidP="00CC64C6">
          <w:pPr>
            <w:pStyle w:val="544741A5D15E443DB8109951873E440A"/>
          </w:pPr>
          <w:r w:rsidRPr="0061519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your answer</w:t>
          </w:r>
          <w:r w:rsidRPr="0061519A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73E2A"/>
    <w:rsid w:val="004D29E8"/>
    <w:rsid w:val="00573E2A"/>
    <w:rsid w:val="005B316B"/>
    <w:rsid w:val="006031C6"/>
    <w:rsid w:val="00781AE5"/>
    <w:rsid w:val="00815277"/>
    <w:rsid w:val="00A03D10"/>
    <w:rsid w:val="00CC64C6"/>
    <w:rsid w:val="00F70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64C6"/>
    <w:rPr>
      <w:color w:val="808080"/>
    </w:rPr>
  </w:style>
  <w:style w:type="paragraph" w:customStyle="1" w:styleId="F3195C4B12C3450D9977516F943721A1">
    <w:name w:val="F3195C4B12C3450D9977516F943721A1"/>
    <w:rsid w:val="00573E2A"/>
    <w:rPr>
      <w:rFonts w:eastAsiaTheme="minorHAnsi"/>
    </w:rPr>
  </w:style>
  <w:style w:type="paragraph" w:customStyle="1" w:styleId="9ACF7EFBEB21400C9FF6407677E3DD59">
    <w:name w:val="9ACF7EFBEB21400C9FF6407677E3DD59"/>
    <w:rsid w:val="00573E2A"/>
    <w:rPr>
      <w:rFonts w:eastAsiaTheme="minorHAnsi"/>
    </w:rPr>
  </w:style>
  <w:style w:type="paragraph" w:customStyle="1" w:styleId="95BE4B8B873D43F7911281ABC62A3D45">
    <w:name w:val="95BE4B8B873D43F7911281ABC62A3D45"/>
    <w:rsid w:val="00573E2A"/>
    <w:rPr>
      <w:rFonts w:eastAsiaTheme="minorHAnsi"/>
    </w:rPr>
  </w:style>
  <w:style w:type="paragraph" w:customStyle="1" w:styleId="F3195C4B12C3450D9977516F943721A11">
    <w:name w:val="F3195C4B12C3450D9977516F943721A11"/>
    <w:rsid w:val="00573E2A"/>
    <w:rPr>
      <w:rFonts w:eastAsiaTheme="minorHAnsi"/>
    </w:rPr>
  </w:style>
  <w:style w:type="paragraph" w:customStyle="1" w:styleId="940EE614E58941C9BDD6AF8C4CBAA453">
    <w:name w:val="940EE614E58941C9BDD6AF8C4CBAA453"/>
    <w:rsid w:val="00573E2A"/>
  </w:style>
  <w:style w:type="paragraph" w:customStyle="1" w:styleId="869D434E981546FD8F3B049060F075F7">
    <w:name w:val="869D434E981546FD8F3B049060F075F7"/>
    <w:rsid w:val="00573E2A"/>
  </w:style>
  <w:style w:type="paragraph" w:customStyle="1" w:styleId="362B3F44D6824674AF315D66E6F0A7D1">
    <w:name w:val="362B3F44D6824674AF315D66E6F0A7D1"/>
    <w:rsid w:val="00573E2A"/>
  </w:style>
  <w:style w:type="paragraph" w:customStyle="1" w:styleId="240A2869ED7E4883A1299B7D6A8773E5">
    <w:name w:val="240A2869ED7E4883A1299B7D6A8773E5"/>
    <w:rsid w:val="00815277"/>
  </w:style>
  <w:style w:type="paragraph" w:customStyle="1" w:styleId="B2E6A54CB9DE49FDAC5BA1847B6C7C58">
    <w:name w:val="B2E6A54CB9DE49FDAC5BA1847B6C7C58"/>
    <w:rsid w:val="00815277"/>
  </w:style>
  <w:style w:type="paragraph" w:customStyle="1" w:styleId="C6AD68AE385941CF8ABF24D987A13A2D">
    <w:name w:val="C6AD68AE385941CF8ABF24D987A13A2D"/>
    <w:rsid w:val="00815277"/>
  </w:style>
  <w:style w:type="paragraph" w:customStyle="1" w:styleId="DF2621E3368F4C51A258E9EF1EB558ED">
    <w:name w:val="DF2621E3368F4C51A258E9EF1EB558ED"/>
    <w:rsid w:val="00815277"/>
  </w:style>
  <w:style w:type="paragraph" w:customStyle="1" w:styleId="3BD7371C9AD54B71BB03B1CBE28C7D88">
    <w:name w:val="3BD7371C9AD54B71BB03B1CBE28C7D88"/>
    <w:rsid w:val="00815277"/>
  </w:style>
  <w:style w:type="paragraph" w:customStyle="1" w:styleId="25EE7B9D7BF3473D8CD34AF2635A23E5">
    <w:name w:val="25EE7B9D7BF3473D8CD34AF2635A23E5"/>
    <w:rsid w:val="00815277"/>
  </w:style>
  <w:style w:type="paragraph" w:customStyle="1" w:styleId="8C7DF7A82655440E808AEE94EB646634">
    <w:name w:val="8C7DF7A82655440E808AEE94EB646634"/>
    <w:rsid w:val="00815277"/>
  </w:style>
  <w:style w:type="paragraph" w:customStyle="1" w:styleId="1DB2E9D0399042D084C2F82FE6CF1529">
    <w:name w:val="1DB2E9D0399042D084C2F82FE6CF1529"/>
    <w:rsid w:val="004D29E8"/>
  </w:style>
  <w:style w:type="paragraph" w:customStyle="1" w:styleId="5BA23B86BBEC4046B69B3CA5FE6318D9">
    <w:name w:val="5BA23B86BBEC4046B69B3CA5FE6318D9"/>
    <w:rsid w:val="004D29E8"/>
  </w:style>
  <w:style w:type="paragraph" w:customStyle="1" w:styleId="F9ACDFC4D83B4823AB354E4F95E74147">
    <w:name w:val="F9ACDFC4D83B4823AB354E4F95E74147"/>
    <w:rsid w:val="004D29E8"/>
  </w:style>
  <w:style w:type="paragraph" w:customStyle="1" w:styleId="240A2869ED7E4883A1299B7D6A8773E51">
    <w:name w:val="240A2869ED7E4883A1299B7D6A8773E51"/>
    <w:rsid w:val="00781AE5"/>
    <w:rPr>
      <w:rFonts w:eastAsiaTheme="minorHAnsi"/>
    </w:rPr>
  </w:style>
  <w:style w:type="paragraph" w:customStyle="1" w:styleId="8AF686CAC7B84AB08C5BC17279BF59FE">
    <w:name w:val="8AF686CAC7B84AB08C5BC17279BF59FE"/>
    <w:rsid w:val="00781AE5"/>
    <w:rPr>
      <w:rFonts w:eastAsiaTheme="minorHAnsi"/>
    </w:rPr>
  </w:style>
  <w:style w:type="paragraph" w:customStyle="1" w:styleId="B2E6A54CB9DE49FDAC5BA1847B6C7C581">
    <w:name w:val="B2E6A54CB9DE49FDAC5BA1847B6C7C581"/>
    <w:rsid w:val="00781AE5"/>
    <w:rPr>
      <w:rFonts w:eastAsiaTheme="minorHAnsi"/>
    </w:rPr>
  </w:style>
  <w:style w:type="paragraph" w:customStyle="1" w:styleId="C6AD68AE385941CF8ABF24D987A13A2D1">
    <w:name w:val="C6AD68AE385941CF8ABF24D987A13A2D1"/>
    <w:rsid w:val="00781AE5"/>
    <w:rPr>
      <w:rFonts w:eastAsiaTheme="minorHAnsi"/>
    </w:rPr>
  </w:style>
  <w:style w:type="paragraph" w:customStyle="1" w:styleId="240A2869ED7E4883A1299B7D6A8773E52">
    <w:name w:val="240A2869ED7E4883A1299B7D6A8773E52"/>
    <w:rsid w:val="00781AE5"/>
    <w:rPr>
      <w:rFonts w:eastAsiaTheme="minorHAnsi"/>
    </w:rPr>
  </w:style>
  <w:style w:type="paragraph" w:customStyle="1" w:styleId="8AF686CAC7B84AB08C5BC17279BF59FE1">
    <w:name w:val="8AF686CAC7B84AB08C5BC17279BF59FE1"/>
    <w:rsid w:val="00781AE5"/>
    <w:rPr>
      <w:rFonts w:eastAsiaTheme="minorHAnsi"/>
    </w:rPr>
  </w:style>
  <w:style w:type="paragraph" w:customStyle="1" w:styleId="B2E6A54CB9DE49FDAC5BA1847B6C7C582">
    <w:name w:val="B2E6A54CB9DE49FDAC5BA1847B6C7C582"/>
    <w:rsid w:val="00781AE5"/>
    <w:rPr>
      <w:rFonts w:eastAsiaTheme="minorHAnsi"/>
    </w:rPr>
  </w:style>
  <w:style w:type="paragraph" w:customStyle="1" w:styleId="C6AD68AE385941CF8ABF24D987A13A2D2">
    <w:name w:val="C6AD68AE385941CF8ABF24D987A13A2D2"/>
    <w:rsid w:val="00781AE5"/>
    <w:rPr>
      <w:rFonts w:eastAsiaTheme="minorHAnsi"/>
    </w:rPr>
  </w:style>
  <w:style w:type="paragraph" w:customStyle="1" w:styleId="240A2869ED7E4883A1299B7D6A8773E53">
    <w:name w:val="240A2869ED7E4883A1299B7D6A8773E53"/>
    <w:rsid w:val="00CC64C6"/>
    <w:rPr>
      <w:rFonts w:eastAsiaTheme="minorHAnsi"/>
    </w:rPr>
  </w:style>
  <w:style w:type="paragraph" w:customStyle="1" w:styleId="8AF686CAC7B84AB08C5BC17279BF59FE2">
    <w:name w:val="8AF686CAC7B84AB08C5BC17279BF59FE2"/>
    <w:rsid w:val="00CC64C6"/>
    <w:rPr>
      <w:rFonts w:eastAsiaTheme="minorHAnsi"/>
    </w:rPr>
  </w:style>
  <w:style w:type="paragraph" w:customStyle="1" w:styleId="B2E6A54CB9DE49FDAC5BA1847B6C7C583">
    <w:name w:val="B2E6A54CB9DE49FDAC5BA1847B6C7C583"/>
    <w:rsid w:val="00CC64C6"/>
    <w:rPr>
      <w:rFonts w:eastAsiaTheme="minorHAnsi"/>
    </w:rPr>
  </w:style>
  <w:style w:type="paragraph" w:customStyle="1" w:styleId="C6AD68AE385941CF8ABF24D987A13A2D3">
    <w:name w:val="C6AD68AE385941CF8ABF24D987A13A2D3"/>
    <w:rsid w:val="00CC64C6"/>
    <w:rPr>
      <w:rFonts w:eastAsiaTheme="minorHAnsi"/>
    </w:rPr>
  </w:style>
  <w:style w:type="paragraph" w:customStyle="1" w:styleId="A1A16EBFEAC741DABAC5BD430B8B039D">
    <w:name w:val="A1A16EBFEAC741DABAC5BD430B8B039D"/>
    <w:rsid w:val="00CC64C6"/>
    <w:rPr>
      <w:rFonts w:eastAsiaTheme="minorHAnsi"/>
    </w:rPr>
  </w:style>
  <w:style w:type="paragraph" w:customStyle="1" w:styleId="E244DAFFEB4642AB84E424812E7DC79F">
    <w:name w:val="E244DAFFEB4642AB84E424812E7DC79F"/>
    <w:rsid w:val="00CC64C6"/>
    <w:rPr>
      <w:rFonts w:eastAsiaTheme="minorHAnsi"/>
    </w:rPr>
  </w:style>
  <w:style w:type="paragraph" w:customStyle="1" w:styleId="203E78D5534A419ABD3ADD41716C5023">
    <w:name w:val="203E78D5534A419ABD3ADD41716C5023"/>
    <w:rsid w:val="00CC64C6"/>
    <w:rPr>
      <w:rFonts w:eastAsiaTheme="minorHAnsi"/>
    </w:rPr>
  </w:style>
  <w:style w:type="paragraph" w:customStyle="1" w:styleId="67F1174ECA9443D49DB7FA66CDF229F3">
    <w:name w:val="67F1174ECA9443D49DB7FA66CDF229F3"/>
    <w:rsid w:val="00CC64C6"/>
    <w:rPr>
      <w:rFonts w:eastAsiaTheme="minorHAnsi"/>
    </w:rPr>
  </w:style>
  <w:style w:type="paragraph" w:customStyle="1" w:styleId="176582A525A44FFBA42A40C5D4B50DCA">
    <w:name w:val="176582A525A44FFBA42A40C5D4B50DCA"/>
    <w:rsid w:val="00CC64C6"/>
    <w:rPr>
      <w:rFonts w:eastAsiaTheme="minorHAnsi"/>
    </w:rPr>
  </w:style>
  <w:style w:type="paragraph" w:customStyle="1" w:styleId="CB3C930C15D4488F853011A9BFBCDDE7">
    <w:name w:val="CB3C930C15D4488F853011A9BFBCDDE7"/>
    <w:rsid w:val="00CC64C6"/>
    <w:rPr>
      <w:rFonts w:eastAsiaTheme="minorHAnsi"/>
    </w:rPr>
  </w:style>
  <w:style w:type="paragraph" w:customStyle="1" w:styleId="9755364594C54AC4A6339C37C5AFA798">
    <w:name w:val="9755364594C54AC4A6339C37C5AFA798"/>
    <w:rsid w:val="00CC64C6"/>
    <w:rPr>
      <w:rFonts w:eastAsiaTheme="minorHAnsi"/>
    </w:rPr>
  </w:style>
  <w:style w:type="paragraph" w:customStyle="1" w:styleId="544741A5D15E443DB8109951873E440A">
    <w:name w:val="544741A5D15E443DB8109951873E440A"/>
    <w:rsid w:val="00CC64C6"/>
    <w:rPr>
      <w:rFonts w:eastAsiaTheme="minorHAnsi"/>
    </w:rPr>
  </w:style>
  <w:style w:type="paragraph" w:customStyle="1" w:styleId="ACAE35F786254FEE827F4642CB4301F6">
    <w:name w:val="ACAE35F786254FEE827F4642CB4301F6"/>
    <w:rsid w:val="00CC64C6"/>
    <w:rPr>
      <w:rFonts w:eastAsiaTheme="minorHAnsi"/>
    </w:rPr>
  </w:style>
  <w:style w:type="paragraph" w:customStyle="1" w:styleId="4AEBFF9E6281441F8F7B6FC7B78A466E">
    <w:name w:val="4AEBFF9E6281441F8F7B6FC7B78A466E"/>
    <w:rsid w:val="00CC64C6"/>
    <w:rPr>
      <w:rFonts w:eastAsiaTheme="minorHAnsi"/>
    </w:rPr>
  </w:style>
  <w:style w:type="paragraph" w:customStyle="1" w:styleId="8B5A79CA31544D0A90E9A438627C9195">
    <w:name w:val="8B5A79CA31544D0A90E9A438627C9195"/>
    <w:rsid w:val="00CC64C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E525733DF7A48A79D2FF210776D42" ma:contentTypeVersion="8" ma:contentTypeDescription="Create a new document." ma:contentTypeScope="" ma:versionID="b2a060eef4048a1a202129231d3ced7e">
  <xsd:schema xmlns:xsd="http://www.w3.org/2001/XMLSchema" xmlns:xs="http://www.w3.org/2001/XMLSchema" xmlns:p="http://schemas.microsoft.com/office/2006/metadata/properties" xmlns:ns2="495e8b61-9990-4c80-903b-0a305f61fb6a" xmlns:ns3="18fa0e19-7aca-45c5-8e7c-4449160e68b5" targetNamespace="http://schemas.microsoft.com/office/2006/metadata/properties" ma:root="true" ma:fieldsID="5ce187fe71621f19d33e354a563777d6" ns2:_="" ns3:_="">
    <xsd:import namespace="495e8b61-9990-4c80-903b-0a305f61fb6a"/>
    <xsd:import namespace="18fa0e19-7aca-45c5-8e7c-4449160e68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e8b61-9990-4c80-903b-0a305f61fb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a0e19-7aca-45c5-8e7c-4449160e6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3BE7EF-9381-47F9-B89D-78C8B2B403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5e8b61-9990-4c80-903b-0a305f61fb6a"/>
    <ds:schemaRef ds:uri="18fa0e19-7aca-45c5-8e7c-4449160e68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00ABD8-5330-4038-8FD9-EA8DD9E69E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FD32CA-65DF-45A4-BA12-C75513B72AED}">
  <ds:schemaRefs>
    <ds:schemaRef ds:uri="495e8b61-9990-4c80-903b-0a305f61fb6a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18fa0e19-7aca-45c5-8e7c-4449160e68b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Fischer</dc:creator>
  <cp:keywords/>
  <dc:description/>
  <cp:lastModifiedBy>Liz Fischer</cp:lastModifiedBy>
  <cp:revision>3</cp:revision>
  <dcterms:created xsi:type="dcterms:W3CDTF">2020-03-24T20:54:00Z</dcterms:created>
  <dcterms:modified xsi:type="dcterms:W3CDTF">2020-03-24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7E525733DF7A48A79D2FF210776D42</vt:lpwstr>
  </property>
</Properties>
</file>